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15EAC8" w14:textId="5206ECA1" w:rsidR="00860CF1" w:rsidRDefault="0010538C" w:rsidP="00E87E87">
      <w:pPr>
        <w:ind w:left="432"/>
        <w:rPr>
          <w:b/>
          <w:bCs/>
          <w:lang w:val="en-US"/>
        </w:rPr>
      </w:pPr>
      <w:r w:rsidRPr="0010538C">
        <w:rPr>
          <w:b/>
          <w:bCs/>
          <w:lang w:val="en-US"/>
        </w:rPr>
        <w:t>Registration Controller</w:t>
      </w:r>
    </w:p>
    <w:p w14:paraId="6E936797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lt;?php</w:t>
      </w:r>
    </w:p>
    <w:p w14:paraId="27F9FCB3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</w:p>
    <w:p w14:paraId="3C6027C9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namespace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FFEEBB"/>
          <w:sz w:val="21"/>
          <w:szCs w:val="21"/>
          <w:u w:val="single"/>
          <w:lang w:eastAsia="en-IN" w:bidi="dz-BT"/>
        </w:rPr>
        <w:t>App\Http\Controllers\Front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;</w:t>
      </w:r>
    </w:p>
    <w:p w14:paraId="4FE30BCE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</w:p>
    <w:p w14:paraId="5448CA1B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use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App\</w:t>
      </w:r>
      <w:r w:rsidRPr="0010538C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 w:bidi="dz-BT"/>
        </w:rPr>
        <w:t>User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;</w:t>
      </w:r>
    </w:p>
    <w:p w14:paraId="077E59B6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use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 w:bidi="dz-BT"/>
        </w:rPr>
        <w:t>Redirect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;</w:t>
      </w:r>
    </w:p>
    <w:p w14:paraId="15443DD0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use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 w:bidi="dz-BT"/>
        </w:rPr>
        <w:t>DB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;</w:t>
      </w:r>
    </w:p>
    <w:p w14:paraId="76040BDB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use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App\</w:t>
      </w:r>
      <w:r w:rsidRPr="0010538C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 w:bidi="dz-BT"/>
        </w:rPr>
        <w:t>Bin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;</w:t>
      </w:r>
    </w:p>
    <w:p w14:paraId="1447D2B6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use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App\</w:t>
      </w:r>
      <w:r w:rsidRPr="0010538C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 w:bidi="dz-BT"/>
        </w:rPr>
        <w:t>License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;</w:t>
      </w:r>
    </w:p>
    <w:p w14:paraId="226B573A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use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Illuminate\Http\</w:t>
      </w:r>
      <w:r w:rsidRPr="0010538C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 w:bidi="dz-BT"/>
        </w:rPr>
        <w:t>Request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;</w:t>
      </w:r>
    </w:p>
    <w:p w14:paraId="0AFE0E03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use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Illuminate\Support\Facades\</w:t>
      </w:r>
      <w:r w:rsidRPr="0010538C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 w:bidi="dz-BT"/>
        </w:rPr>
        <w:t>Input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;</w:t>
      </w:r>
    </w:p>
    <w:p w14:paraId="4F6C3692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use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App\Http\Controllers\</w:t>
      </w:r>
      <w:r w:rsidRPr="0010538C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 w:bidi="dz-BT"/>
        </w:rPr>
        <w:t>Controller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;</w:t>
      </w:r>
    </w:p>
    <w:p w14:paraId="057662B3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</w:p>
    <w:p w14:paraId="29B51078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 w:bidi="dz-BT"/>
        </w:rPr>
        <w:t>class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proofErr w:type="spellStart"/>
      <w:r w:rsidRPr="0010538C">
        <w:rPr>
          <w:rFonts w:ascii="Consolas" w:eastAsia="Times New Roman" w:hAnsi="Consolas" w:cs="Times New Roman"/>
          <w:color w:val="FFEEBB"/>
          <w:sz w:val="21"/>
          <w:szCs w:val="21"/>
          <w:u w:val="single"/>
          <w:lang w:eastAsia="en-IN" w:bidi="dz-BT"/>
        </w:rPr>
        <w:t>RegistrationController</w:t>
      </w:r>
      <w:proofErr w:type="spellEnd"/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extends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i/>
          <w:iCs/>
          <w:color w:val="DDBB88"/>
          <w:sz w:val="21"/>
          <w:szCs w:val="21"/>
          <w:u w:val="single"/>
          <w:lang w:eastAsia="en-IN" w:bidi="dz-BT"/>
        </w:rPr>
        <w:t>Controller</w:t>
      </w:r>
    </w:p>
    <w:p w14:paraId="2245A237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{</w:t>
      </w:r>
    </w:p>
    <w:p w14:paraId="646CCA8E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</w:p>
    <w:p w14:paraId="3CA39ABA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public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 w:bidi="dz-BT"/>
        </w:rPr>
        <w:t>function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proofErr w:type="gramStart"/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index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proofErr w:type="gramEnd"/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</w:t>
      </w:r>
    </w:p>
    <w:p w14:paraId="6B73B60C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{</w:t>
      </w:r>
    </w:p>
    <w:p w14:paraId="511BDA74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return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view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</w:t>
      </w:r>
      <w:proofErr w:type="spellStart"/>
      <w:proofErr w:type="gramStart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front.registration</w:t>
      </w:r>
      <w:proofErr w:type="gramEnd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.index</w:t>
      </w:r>
      <w:proofErr w:type="spellEnd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;</w:t>
      </w:r>
    </w:p>
    <w:p w14:paraId="349863CA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}</w:t>
      </w:r>
    </w:p>
    <w:p w14:paraId="55391971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</w:p>
    <w:p w14:paraId="0A91F4D2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public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 w:bidi="dz-BT"/>
        </w:rPr>
        <w:t>function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proofErr w:type="gramStart"/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license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proofErr w:type="gramEnd"/>
      <w:r w:rsidRPr="0010538C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 w:bidi="dz-BT"/>
        </w:rPr>
        <w:t>Request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$request){</w:t>
      </w:r>
    </w:p>
    <w:p w14:paraId="1C69DDEE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</w:t>
      </w:r>
    </w:p>
    <w:p w14:paraId="2473AB6F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$request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proofErr w:type="gramStart"/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validate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proofErr w:type="gramEnd"/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[</w:t>
      </w:r>
    </w:p>
    <w:p w14:paraId="04848F1B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</w:t>
      </w:r>
      <w:proofErr w:type="spellStart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license_no</w:t>
      </w:r>
      <w:proofErr w:type="spellEnd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&gt;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required|max:9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,</w:t>
      </w:r>
    </w:p>
    <w:p w14:paraId="6C72A0C0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</w:t>
      </w:r>
      <w:proofErr w:type="spellStart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license_name</w:t>
      </w:r>
      <w:proofErr w:type="spellEnd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&gt;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required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,</w:t>
      </w:r>
    </w:p>
    <w:p w14:paraId="048DCA75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</w:t>
      </w:r>
      <w:proofErr w:type="spellStart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cid</w:t>
      </w:r>
      <w:proofErr w:type="spellEnd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&gt;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required|digits:11|numeric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,</w:t>
      </w:r>
    </w:p>
    <w:p w14:paraId="4E9CA2C6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phone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&gt;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required|digits:8|numeric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,</w:t>
      </w:r>
    </w:p>
    <w:p w14:paraId="6A1D6F94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location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&gt;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required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,</w:t>
      </w:r>
    </w:p>
    <w:p w14:paraId="064E5EF4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image'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&gt;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required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,</w:t>
      </w:r>
    </w:p>
    <w:p w14:paraId="079D767C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</w:t>
      </w:r>
      <w:proofErr w:type="spellStart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license_type</w:t>
      </w:r>
      <w:proofErr w:type="spellEnd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&gt;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required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,</w:t>
      </w:r>
    </w:p>
    <w:p w14:paraId="3ED71D3B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]);</w:t>
      </w:r>
    </w:p>
    <w:p w14:paraId="5D894463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if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($request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proofErr w:type="spellStart"/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hasFile</w:t>
      </w:r>
      <w:proofErr w:type="spellEnd"/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image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) </w:t>
      </w:r>
    </w:p>
    <w:p w14:paraId="76116FA4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{</w:t>
      </w:r>
    </w:p>
    <w:p w14:paraId="15F4D314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$image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$request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image;</w:t>
      </w:r>
    </w:p>
    <w:p w14:paraId="6C525A57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$image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proofErr w:type="gramStart"/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move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proofErr w:type="gramEnd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uploads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, $image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getClientOriginalName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));</w:t>
      </w:r>
    </w:p>
    <w:p w14:paraId="2E609EA9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}</w:t>
      </w:r>
    </w:p>
    <w:p w14:paraId="4BB39854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</w:t>
      </w:r>
      <w:proofErr w:type="gramStart"/>
      <w:r w:rsidRPr="0010538C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 w:bidi="dz-BT"/>
        </w:rPr>
        <w:t>License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::</w:t>
      </w:r>
      <w:proofErr w:type="gramEnd"/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reate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[</w:t>
      </w:r>
    </w:p>
    <w:p w14:paraId="43E7ADAD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</w:t>
      </w:r>
      <w:proofErr w:type="spellStart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license_no</w:t>
      </w:r>
      <w:proofErr w:type="spellEnd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&gt;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$request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proofErr w:type="spellStart"/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license_no</w:t>
      </w:r>
      <w:proofErr w:type="spellEnd"/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,</w:t>
      </w:r>
    </w:p>
    <w:p w14:paraId="29FE938D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</w:t>
      </w:r>
      <w:proofErr w:type="spellStart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license_name</w:t>
      </w:r>
      <w:proofErr w:type="spellEnd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&gt;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$request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proofErr w:type="spellStart"/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license_name</w:t>
      </w:r>
      <w:proofErr w:type="spellEnd"/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,</w:t>
      </w:r>
    </w:p>
    <w:p w14:paraId="266F4990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image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&gt;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$request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image,</w:t>
      </w:r>
    </w:p>
    <w:p w14:paraId="1665DBC7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</w:t>
      </w:r>
      <w:proofErr w:type="spellStart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cid</w:t>
      </w:r>
      <w:proofErr w:type="spellEnd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&gt;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$request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proofErr w:type="spellStart"/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cid</w:t>
      </w:r>
      <w:proofErr w:type="spellEnd"/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,</w:t>
      </w:r>
    </w:p>
    <w:p w14:paraId="5CAD1930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phone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&gt;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$request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phone,</w:t>
      </w:r>
    </w:p>
    <w:p w14:paraId="77AC339B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location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&gt;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$request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location,</w:t>
      </w:r>
    </w:p>
    <w:p w14:paraId="2444B41A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status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&gt;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F280D0"/>
          <w:sz w:val="21"/>
          <w:szCs w:val="21"/>
          <w:lang w:eastAsia="en-IN" w:bidi="dz-BT"/>
        </w:rPr>
        <w:t>0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,</w:t>
      </w:r>
    </w:p>
    <w:p w14:paraId="7ABE0768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image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&gt;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$request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image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proofErr w:type="gramStart"/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getClientOriginalName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proofErr w:type="gramEnd"/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,  </w:t>
      </w:r>
    </w:p>
    <w:p w14:paraId="672F294C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</w:t>
      </w:r>
      <w:proofErr w:type="spellStart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license_type</w:t>
      </w:r>
      <w:proofErr w:type="spellEnd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&gt;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$request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proofErr w:type="spellStart"/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license_type</w:t>
      </w:r>
      <w:proofErr w:type="spellEnd"/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, </w:t>
      </w:r>
    </w:p>
    <w:p w14:paraId="17504704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lastRenderedPageBreak/>
        <w:t>                </w:t>
      </w:r>
    </w:p>
    <w:p w14:paraId="7DC12856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]);</w:t>
      </w:r>
    </w:p>
    <w:p w14:paraId="76355ACF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</w:t>
      </w:r>
    </w:p>
    <w:p w14:paraId="77E9A2DE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</w:t>
      </w:r>
      <w:r w:rsidRPr="0010538C">
        <w:rPr>
          <w:rFonts w:ascii="Consolas" w:eastAsia="Times New Roman" w:hAnsi="Consolas" w:cs="Times New Roman"/>
          <w:color w:val="384887"/>
          <w:sz w:val="21"/>
          <w:szCs w:val="21"/>
          <w:lang w:eastAsia="en-IN" w:bidi="dz-BT"/>
        </w:rPr>
        <w:t>// Sign the user in</w:t>
      </w:r>
    </w:p>
    <w:p w14:paraId="591A1F99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$request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proofErr w:type="gramStart"/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session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proofErr w:type="gramEnd"/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flash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msg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,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License Holders has been added successfully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;</w:t>
      </w:r>
    </w:p>
    <w:p w14:paraId="5A3B21A6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</w:p>
    <w:p w14:paraId="2986BAD1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</w:t>
      </w:r>
      <w:r w:rsidRPr="0010538C">
        <w:rPr>
          <w:rFonts w:ascii="Consolas" w:eastAsia="Times New Roman" w:hAnsi="Consolas" w:cs="Times New Roman"/>
          <w:color w:val="384887"/>
          <w:sz w:val="21"/>
          <w:szCs w:val="21"/>
          <w:lang w:eastAsia="en-IN" w:bidi="dz-BT"/>
        </w:rPr>
        <w:t>// Redirect to</w:t>
      </w:r>
    </w:p>
    <w:p w14:paraId="30B9B1C7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return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redirect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/admin/products/create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;</w:t>
      </w:r>
    </w:p>
    <w:p w14:paraId="5EE5EE91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}</w:t>
      </w:r>
    </w:p>
    <w:p w14:paraId="35FE1142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</w:p>
    <w:p w14:paraId="6EE8EFFC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</w:t>
      </w:r>
      <w:r w:rsidRPr="0010538C">
        <w:rPr>
          <w:rFonts w:ascii="Consolas" w:eastAsia="Times New Roman" w:hAnsi="Consolas" w:cs="Times New Roman"/>
          <w:color w:val="384887"/>
          <w:sz w:val="21"/>
          <w:szCs w:val="21"/>
          <w:lang w:eastAsia="en-IN" w:bidi="dz-BT"/>
        </w:rPr>
        <w:t>//</w:t>
      </w:r>
      <w:proofErr w:type="spellStart"/>
      <w:r w:rsidRPr="0010538C">
        <w:rPr>
          <w:rFonts w:ascii="Consolas" w:eastAsia="Times New Roman" w:hAnsi="Consolas" w:cs="Times New Roman"/>
          <w:color w:val="384887"/>
          <w:sz w:val="21"/>
          <w:szCs w:val="21"/>
          <w:lang w:eastAsia="en-IN" w:bidi="dz-BT"/>
        </w:rPr>
        <w:t>AUtofill</w:t>
      </w:r>
      <w:proofErr w:type="spellEnd"/>
      <w:r w:rsidRPr="0010538C">
        <w:rPr>
          <w:rFonts w:ascii="Consolas" w:eastAsia="Times New Roman" w:hAnsi="Consolas" w:cs="Times New Roman"/>
          <w:color w:val="384887"/>
          <w:sz w:val="21"/>
          <w:szCs w:val="21"/>
          <w:lang w:eastAsia="en-IN" w:bidi="dz-BT"/>
        </w:rPr>
        <w:t> Data</w:t>
      </w:r>
    </w:p>
    <w:p w14:paraId="794B7CAC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public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 w:bidi="dz-BT"/>
        </w:rPr>
        <w:t>function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proofErr w:type="spellStart"/>
      <w:proofErr w:type="gramStart"/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autoData</w:t>
      </w:r>
      <w:proofErr w:type="spellEnd"/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proofErr w:type="gramEnd"/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</w:t>
      </w:r>
    </w:p>
    <w:p w14:paraId="5FFAC280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{</w:t>
      </w:r>
    </w:p>
    <w:p w14:paraId="3204979F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$d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</w:t>
      </w:r>
      <w:proofErr w:type="gramStart"/>
      <w:r w:rsidRPr="0010538C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 w:bidi="dz-BT"/>
        </w:rPr>
        <w:t>License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::</w:t>
      </w:r>
      <w:proofErr w:type="gramEnd"/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all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);</w:t>
      </w:r>
    </w:p>
    <w:p w14:paraId="7539708C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return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response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)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json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$d);</w:t>
      </w:r>
    </w:p>
    <w:p w14:paraId="379F9722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}</w:t>
      </w:r>
    </w:p>
    <w:p w14:paraId="0075B8F7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</w:p>
    <w:p w14:paraId="3F458564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public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 w:bidi="dz-BT"/>
        </w:rPr>
        <w:t>function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proofErr w:type="gramStart"/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store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proofErr w:type="gramEnd"/>
      <w:r w:rsidRPr="0010538C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 w:bidi="dz-BT"/>
        </w:rPr>
        <w:t>Request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$request)</w:t>
      </w:r>
    </w:p>
    <w:p w14:paraId="691B26DE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{</w:t>
      </w:r>
    </w:p>
    <w:p w14:paraId="51AEFA46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</w:p>
    <w:p w14:paraId="40C43149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</w:t>
      </w:r>
      <w:r w:rsidRPr="0010538C">
        <w:rPr>
          <w:rFonts w:ascii="Consolas" w:eastAsia="Times New Roman" w:hAnsi="Consolas" w:cs="Times New Roman"/>
          <w:color w:val="384887"/>
          <w:sz w:val="21"/>
          <w:szCs w:val="21"/>
          <w:lang w:eastAsia="en-IN" w:bidi="dz-BT"/>
        </w:rPr>
        <w:t>// Validate the user</w:t>
      </w:r>
    </w:p>
    <w:p w14:paraId="41A39FE7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$request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proofErr w:type="gramStart"/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validate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proofErr w:type="gramEnd"/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[</w:t>
      </w:r>
    </w:p>
    <w:p w14:paraId="3D3A275A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name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&gt;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required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,</w:t>
      </w:r>
    </w:p>
    <w:p w14:paraId="7B0477A4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phone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&gt;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required|digits:8|numeric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,</w:t>
      </w:r>
    </w:p>
    <w:p w14:paraId="756EC782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</w:t>
      </w:r>
      <w:proofErr w:type="spellStart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cid</w:t>
      </w:r>
      <w:proofErr w:type="spellEnd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&gt;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required|digits:11|numeric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,</w:t>
      </w:r>
    </w:p>
    <w:p w14:paraId="35E8CD06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</w:t>
      </w:r>
      <w:proofErr w:type="spellStart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user_type</w:t>
      </w:r>
      <w:proofErr w:type="spellEnd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&gt;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required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,</w:t>
      </w:r>
    </w:p>
    <w:p w14:paraId="3F0E3054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email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&gt;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</w:t>
      </w:r>
      <w:proofErr w:type="spellStart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required|email</w:t>
      </w:r>
      <w:proofErr w:type="spellEnd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,</w:t>
      </w:r>
    </w:p>
    <w:p w14:paraId="1E60D57E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password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&gt;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required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,</w:t>
      </w:r>
    </w:p>
    <w:p w14:paraId="03EB077D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]);</w:t>
      </w:r>
    </w:p>
    <w:p w14:paraId="6A8AE92D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</w:p>
    <w:p w14:paraId="6E2047F9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</w:t>
      </w:r>
      <w:r w:rsidRPr="0010538C">
        <w:rPr>
          <w:rFonts w:ascii="Consolas" w:eastAsia="Times New Roman" w:hAnsi="Consolas" w:cs="Times New Roman"/>
          <w:color w:val="384887"/>
          <w:sz w:val="21"/>
          <w:szCs w:val="21"/>
          <w:lang w:eastAsia="en-IN" w:bidi="dz-BT"/>
        </w:rPr>
        <w:t>// Save the data</w:t>
      </w:r>
    </w:p>
    <w:p w14:paraId="6776197C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$user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proofErr w:type="gramStart"/>
      <w:r w:rsidRPr="0010538C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 w:bidi="dz-BT"/>
        </w:rPr>
        <w:t>User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::</w:t>
      </w:r>
      <w:proofErr w:type="gramEnd"/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reate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[</w:t>
      </w:r>
    </w:p>
    <w:p w14:paraId="38BC97F8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name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&gt;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$request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name,</w:t>
      </w:r>
    </w:p>
    <w:p w14:paraId="361ECA7A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email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&gt;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$request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email,</w:t>
      </w:r>
    </w:p>
    <w:p w14:paraId="564A8BCD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phone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&gt;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$request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phone,</w:t>
      </w:r>
    </w:p>
    <w:p w14:paraId="04E21D61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</w:t>
      </w:r>
      <w:proofErr w:type="spellStart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cid</w:t>
      </w:r>
      <w:proofErr w:type="spellEnd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&gt;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$request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proofErr w:type="spellStart"/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cid</w:t>
      </w:r>
      <w:proofErr w:type="spellEnd"/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,</w:t>
      </w:r>
    </w:p>
    <w:p w14:paraId="718DC6E9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</w:t>
      </w:r>
      <w:proofErr w:type="spellStart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user_type</w:t>
      </w:r>
      <w:proofErr w:type="spellEnd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&gt;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$request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proofErr w:type="spellStart"/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user_type</w:t>
      </w:r>
      <w:proofErr w:type="spellEnd"/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,</w:t>
      </w:r>
    </w:p>
    <w:p w14:paraId="6714CD15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password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&gt;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proofErr w:type="spellStart"/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bcrypt</w:t>
      </w:r>
      <w:proofErr w:type="spellEnd"/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$request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password),</w:t>
      </w:r>
    </w:p>
    <w:p w14:paraId="240C82F6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]);</w:t>
      </w:r>
    </w:p>
    <w:p w14:paraId="0F08D32A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</w:p>
    <w:p w14:paraId="6099A3C9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</w:t>
      </w:r>
    </w:p>
    <w:p w14:paraId="012D3256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$request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proofErr w:type="gramStart"/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session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proofErr w:type="gramEnd"/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flash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msg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,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User has been added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;</w:t>
      </w:r>
    </w:p>
    <w:p w14:paraId="3DF0B854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</w:p>
    <w:p w14:paraId="56DC3300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</w:t>
      </w:r>
      <w:r w:rsidRPr="0010538C">
        <w:rPr>
          <w:rFonts w:ascii="Consolas" w:eastAsia="Times New Roman" w:hAnsi="Consolas" w:cs="Times New Roman"/>
          <w:color w:val="384887"/>
          <w:sz w:val="21"/>
          <w:szCs w:val="21"/>
          <w:lang w:eastAsia="en-IN" w:bidi="dz-BT"/>
        </w:rPr>
        <w:t>// Redirect to</w:t>
      </w:r>
    </w:p>
    <w:p w14:paraId="589D6D0D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return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redirect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)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proofErr w:type="gramStart"/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back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proofErr w:type="gramEnd"/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;</w:t>
      </w:r>
    </w:p>
    <w:p w14:paraId="2A6D74B3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}</w:t>
      </w:r>
    </w:p>
    <w:p w14:paraId="4422BCDC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public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 w:bidi="dz-BT"/>
        </w:rPr>
        <w:t>function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proofErr w:type="spellStart"/>
      <w:proofErr w:type="gramStart"/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viewLicense</w:t>
      </w:r>
      <w:proofErr w:type="spellEnd"/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proofErr w:type="gramEnd"/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</w:t>
      </w:r>
    </w:p>
    <w:p w14:paraId="03B428DB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lastRenderedPageBreak/>
        <w:t>   {</w:t>
      </w:r>
    </w:p>
    <w:p w14:paraId="3190005F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$license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</w:t>
      </w:r>
      <w:proofErr w:type="gramStart"/>
      <w:r w:rsidRPr="0010538C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 w:bidi="dz-BT"/>
        </w:rPr>
        <w:t>License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::</w:t>
      </w:r>
      <w:proofErr w:type="gramEnd"/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paginate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r w:rsidRPr="0010538C">
        <w:rPr>
          <w:rFonts w:ascii="Consolas" w:eastAsia="Times New Roman" w:hAnsi="Consolas" w:cs="Times New Roman"/>
          <w:color w:val="F280D0"/>
          <w:sz w:val="21"/>
          <w:szCs w:val="21"/>
          <w:lang w:eastAsia="en-IN" w:bidi="dz-BT"/>
        </w:rPr>
        <w:t>3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;     </w:t>
      </w:r>
    </w:p>
    <w:p w14:paraId="7C6B19CB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return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view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</w:t>
      </w:r>
      <w:proofErr w:type="gramStart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admin.products</w:t>
      </w:r>
      <w:proofErr w:type="gramEnd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.viewLicense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,[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licenses'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&gt;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$license]);</w:t>
      </w:r>
    </w:p>
    <w:p w14:paraId="33C9866B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}</w:t>
      </w:r>
    </w:p>
    <w:p w14:paraId="55369282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</w:p>
    <w:p w14:paraId="299F64B0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public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 w:bidi="dz-BT"/>
        </w:rPr>
        <w:t>function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proofErr w:type="gramStart"/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search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proofErr w:type="gramEnd"/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</w:t>
      </w:r>
    </w:p>
    <w:p w14:paraId="62E67725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{</w:t>
      </w:r>
    </w:p>
    <w:p w14:paraId="3E75C406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$q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proofErr w:type="gramStart"/>
      <w:r w:rsidRPr="0010538C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 w:bidi="dz-BT"/>
        </w:rPr>
        <w:t>Input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::</w:t>
      </w:r>
      <w:proofErr w:type="gramEnd"/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get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q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;</w:t>
      </w:r>
    </w:p>
    <w:p w14:paraId="46EDDE24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</w:t>
      </w:r>
      <w:proofErr w:type="gramStart"/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if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proofErr w:type="gramEnd"/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$q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!=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"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</w:t>
      </w:r>
    </w:p>
    <w:p w14:paraId="2E6FDB41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{</w:t>
      </w:r>
    </w:p>
    <w:p w14:paraId="143B0DBB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$licenses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proofErr w:type="gramStart"/>
      <w:r w:rsidRPr="0010538C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 w:bidi="dz-BT"/>
        </w:rPr>
        <w:t>License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::</w:t>
      </w:r>
      <w:proofErr w:type="gramEnd"/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where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license_name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,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LIKE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,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%'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.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$q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.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%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</w:t>
      </w:r>
    </w:p>
    <w:p w14:paraId="388A6C7E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       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proofErr w:type="gramStart"/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orWhere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proofErr w:type="gramEnd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license_no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,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LIKE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,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%'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.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$q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.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%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</w:t>
      </w:r>
    </w:p>
    <w:p w14:paraId="3170E209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       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proofErr w:type="gramStart"/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get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proofErr w:type="gramEnd"/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;</w:t>
      </w:r>
    </w:p>
    <w:p w14:paraId="529C38F4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if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r w:rsidRPr="0010538C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count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$licenses)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&gt;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F280D0"/>
          <w:sz w:val="21"/>
          <w:szCs w:val="21"/>
          <w:lang w:eastAsia="en-IN" w:bidi="dz-BT"/>
        </w:rPr>
        <w:t>0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                    </w:t>
      </w:r>
    </w:p>
    <w:p w14:paraId="4E41BFA2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return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view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</w:t>
      </w:r>
      <w:proofErr w:type="gramStart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admin.products</w:t>
      </w:r>
      <w:proofErr w:type="gramEnd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.search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,</w:t>
      </w:r>
      <w:r w:rsidRPr="0010538C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compact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licenses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);</w:t>
      </w:r>
    </w:p>
    <w:p w14:paraId="4B617F45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}</w:t>
      </w:r>
    </w:p>
    <w:p w14:paraId="765C569A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return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redirect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/admin/viewLicense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proofErr w:type="gramStart"/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with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proofErr w:type="gramEnd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msg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,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No results found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;</w:t>
      </w:r>
    </w:p>
    <w:p w14:paraId="4F73384C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</w:p>
    <w:p w14:paraId="12439A3F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}</w:t>
      </w:r>
    </w:p>
    <w:p w14:paraId="4681262C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</w:t>
      </w:r>
    </w:p>
    <w:p w14:paraId="63A2442B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public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 w:bidi="dz-BT"/>
        </w:rPr>
        <w:t>function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proofErr w:type="spellStart"/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editLicense</w:t>
      </w:r>
      <w:proofErr w:type="spellEnd"/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$id)    </w:t>
      </w:r>
    </w:p>
    <w:p w14:paraId="631E0BD2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{</w:t>
      </w:r>
    </w:p>
    <w:p w14:paraId="12B86E34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$license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proofErr w:type="gramStart"/>
      <w:r w:rsidRPr="0010538C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 w:bidi="dz-BT"/>
        </w:rPr>
        <w:t>License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::</w:t>
      </w:r>
      <w:proofErr w:type="gramEnd"/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find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$id);</w:t>
      </w:r>
    </w:p>
    <w:p w14:paraId="48687E7B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return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view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</w:t>
      </w:r>
      <w:proofErr w:type="gramStart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admin.products</w:t>
      </w:r>
      <w:proofErr w:type="gramEnd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.license-edit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,</w:t>
      </w:r>
      <w:r w:rsidRPr="0010538C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compact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license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);</w:t>
      </w:r>
    </w:p>
    <w:p w14:paraId="6BC91A5C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}</w:t>
      </w:r>
    </w:p>
    <w:p w14:paraId="1D0527EC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public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 w:bidi="dz-BT"/>
        </w:rPr>
        <w:t>function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proofErr w:type="gramStart"/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update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proofErr w:type="gramEnd"/>
      <w:r w:rsidRPr="0010538C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 w:bidi="dz-BT"/>
        </w:rPr>
        <w:t>Request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$request, $id)</w:t>
      </w:r>
    </w:p>
    <w:p w14:paraId="69D93CCF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{</w:t>
      </w:r>
    </w:p>
    <w:p w14:paraId="4DFEB441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$license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proofErr w:type="gramStart"/>
      <w:r w:rsidRPr="0010538C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 w:bidi="dz-BT"/>
        </w:rPr>
        <w:t>License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::</w:t>
      </w:r>
      <w:proofErr w:type="gramEnd"/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find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$id);</w:t>
      </w:r>
    </w:p>
    <w:p w14:paraId="3F560066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</w:p>
    <w:p w14:paraId="615A1A46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$license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proofErr w:type="spellStart"/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license_name</w:t>
      </w:r>
      <w:proofErr w:type="spellEnd"/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$request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input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</w:t>
      </w:r>
      <w:proofErr w:type="spellStart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license_name</w:t>
      </w:r>
      <w:proofErr w:type="spellEnd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;</w:t>
      </w:r>
    </w:p>
    <w:p w14:paraId="58AEEBBC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$license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proofErr w:type="spellStart"/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license_no</w:t>
      </w:r>
      <w:proofErr w:type="spellEnd"/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$request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input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</w:t>
      </w:r>
      <w:proofErr w:type="spellStart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license_no</w:t>
      </w:r>
      <w:proofErr w:type="spellEnd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;</w:t>
      </w:r>
    </w:p>
    <w:p w14:paraId="49967240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$license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proofErr w:type="spellStart"/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cid</w:t>
      </w:r>
      <w:proofErr w:type="spellEnd"/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$request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input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</w:t>
      </w:r>
      <w:proofErr w:type="spellStart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cid</w:t>
      </w:r>
      <w:proofErr w:type="spellEnd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;</w:t>
      </w:r>
    </w:p>
    <w:p w14:paraId="2BA9CAC2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$license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phone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$request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input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phone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;</w:t>
      </w:r>
    </w:p>
    <w:p w14:paraId="2BD42F39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$license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location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$request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input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location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;</w:t>
      </w:r>
    </w:p>
    <w:p w14:paraId="062460C6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$license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proofErr w:type="spellStart"/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license_type</w:t>
      </w:r>
      <w:proofErr w:type="spellEnd"/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$request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input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</w:t>
      </w:r>
      <w:proofErr w:type="spellStart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license_type</w:t>
      </w:r>
      <w:proofErr w:type="spellEnd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; </w:t>
      </w:r>
    </w:p>
    <w:p w14:paraId="3CA12ED9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</w:t>
      </w:r>
    </w:p>
    <w:p w14:paraId="0E8F070A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if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($request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proofErr w:type="spellStart"/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hasfile</w:t>
      </w:r>
      <w:proofErr w:type="spellEnd"/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image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)</w:t>
      </w:r>
    </w:p>
    <w:p w14:paraId="200DB3B2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{</w:t>
      </w:r>
    </w:p>
    <w:p w14:paraId="48B37BD2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$file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$request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file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image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;</w:t>
      </w:r>
    </w:p>
    <w:p w14:paraId="28A1FE0F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$extension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$file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proofErr w:type="spellStart"/>
      <w:proofErr w:type="gramStart"/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getClientOriginalExtension</w:t>
      </w:r>
      <w:proofErr w:type="spellEnd"/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proofErr w:type="gramEnd"/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;</w:t>
      </w:r>
    </w:p>
    <w:p w14:paraId="699C45F6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$filename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proofErr w:type="gramStart"/>
      <w:r w:rsidRPr="0010538C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time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proofErr w:type="gramEnd"/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.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.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.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$extension;</w:t>
      </w:r>
    </w:p>
    <w:p w14:paraId="2B34D745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$file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proofErr w:type="gramStart"/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move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proofErr w:type="gramEnd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uploads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, $filename);</w:t>
      </w:r>
    </w:p>
    <w:p w14:paraId="253330EF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$license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image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$filename;</w:t>
      </w:r>
    </w:p>
    <w:p w14:paraId="37E90383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}</w:t>
      </w:r>
    </w:p>
    <w:p w14:paraId="01388565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</w:p>
    <w:p w14:paraId="70622E22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$license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proofErr w:type="gramStart"/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save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proofErr w:type="gramEnd"/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;</w:t>
      </w:r>
    </w:p>
    <w:p w14:paraId="0190C245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return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redirect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admin/viewLicense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with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license</w:t>
      </w:r>
      <w:proofErr w:type="gramStart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,$</w:t>
      </w:r>
      <w:proofErr w:type="gramEnd"/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license);</w:t>
      </w:r>
    </w:p>
    <w:p w14:paraId="29799015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}</w:t>
      </w:r>
    </w:p>
    <w:p w14:paraId="37994641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</w:p>
    <w:p w14:paraId="0E28FBAD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</w:t>
      </w:r>
      <w:r w:rsidRPr="0010538C">
        <w:rPr>
          <w:rFonts w:ascii="Consolas" w:eastAsia="Times New Roman" w:hAnsi="Consolas" w:cs="Times New Roman"/>
          <w:color w:val="384887"/>
          <w:sz w:val="21"/>
          <w:szCs w:val="21"/>
          <w:lang w:eastAsia="en-IN" w:bidi="dz-BT"/>
        </w:rPr>
        <w:t>/* public </w:t>
      </w:r>
      <w:proofErr w:type="gramStart"/>
      <w:r w:rsidRPr="0010538C">
        <w:rPr>
          <w:rFonts w:ascii="Consolas" w:eastAsia="Times New Roman" w:hAnsi="Consolas" w:cs="Times New Roman"/>
          <w:color w:val="384887"/>
          <w:sz w:val="21"/>
          <w:szCs w:val="21"/>
          <w:lang w:eastAsia="en-IN" w:bidi="dz-BT"/>
        </w:rPr>
        <w:t>function  </w:t>
      </w:r>
      <w:proofErr w:type="spellStart"/>
      <w:r w:rsidRPr="0010538C">
        <w:rPr>
          <w:rFonts w:ascii="Consolas" w:eastAsia="Times New Roman" w:hAnsi="Consolas" w:cs="Times New Roman"/>
          <w:color w:val="384887"/>
          <w:sz w:val="21"/>
          <w:szCs w:val="21"/>
          <w:lang w:eastAsia="en-IN" w:bidi="dz-BT"/>
        </w:rPr>
        <w:t>deleteLicense</w:t>
      </w:r>
      <w:proofErr w:type="spellEnd"/>
      <w:proofErr w:type="gramEnd"/>
      <w:r w:rsidRPr="0010538C">
        <w:rPr>
          <w:rFonts w:ascii="Consolas" w:eastAsia="Times New Roman" w:hAnsi="Consolas" w:cs="Times New Roman"/>
          <w:color w:val="384887"/>
          <w:sz w:val="21"/>
          <w:szCs w:val="21"/>
          <w:lang w:eastAsia="en-IN" w:bidi="dz-BT"/>
        </w:rPr>
        <w:t>($id){</w:t>
      </w:r>
    </w:p>
    <w:p w14:paraId="554BE5BA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384887"/>
          <w:sz w:val="21"/>
          <w:szCs w:val="21"/>
          <w:lang w:eastAsia="en-IN" w:bidi="dz-BT"/>
        </w:rPr>
        <w:t>        $licenses = </w:t>
      </w:r>
      <w:proofErr w:type="gramStart"/>
      <w:r w:rsidRPr="0010538C">
        <w:rPr>
          <w:rFonts w:ascii="Consolas" w:eastAsia="Times New Roman" w:hAnsi="Consolas" w:cs="Times New Roman"/>
          <w:color w:val="384887"/>
          <w:sz w:val="21"/>
          <w:szCs w:val="21"/>
          <w:lang w:eastAsia="en-IN" w:bidi="dz-BT"/>
        </w:rPr>
        <w:t>License::</w:t>
      </w:r>
      <w:proofErr w:type="spellStart"/>
      <w:proofErr w:type="gramEnd"/>
      <w:r w:rsidRPr="0010538C">
        <w:rPr>
          <w:rFonts w:ascii="Consolas" w:eastAsia="Times New Roman" w:hAnsi="Consolas" w:cs="Times New Roman"/>
          <w:color w:val="384887"/>
          <w:sz w:val="21"/>
          <w:szCs w:val="21"/>
          <w:lang w:eastAsia="en-IN" w:bidi="dz-BT"/>
        </w:rPr>
        <w:t>findOrFail</w:t>
      </w:r>
      <w:proofErr w:type="spellEnd"/>
      <w:r w:rsidRPr="0010538C">
        <w:rPr>
          <w:rFonts w:ascii="Consolas" w:eastAsia="Times New Roman" w:hAnsi="Consolas" w:cs="Times New Roman"/>
          <w:color w:val="384887"/>
          <w:sz w:val="21"/>
          <w:szCs w:val="21"/>
          <w:lang w:eastAsia="en-IN" w:bidi="dz-BT"/>
        </w:rPr>
        <w:t>($id);  </w:t>
      </w:r>
    </w:p>
    <w:p w14:paraId="5BB8EE28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384887"/>
          <w:sz w:val="21"/>
          <w:szCs w:val="21"/>
          <w:lang w:eastAsia="en-IN" w:bidi="dz-BT"/>
        </w:rPr>
        <w:t>        $licenses-&gt;</w:t>
      </w:r>
      <w:proofErr w:type="gramStart"/>
      <w:r w:rsidRPr="0010538C">
        <w:rPr>
          <w:rFonts w:ascii="Consolas" w:eastAsia="Times New Roman" w:hAnsi="Consolas" w:cs="Times New Roman"/>
          <w:color w:val="384887"/>
          <w:sz w:val="21"/>
          <w:szCs w:val="21"/>
          <w:lang w:eastAsia="en-IN" w:bidi="dz-BT"/>
        </w:rPr>
        <w:t>delete(</w:t>
      </w:r>
      <w:proofErr w:type="gramEnd"/>
      <w:r w:rsidRPr="0010538C">
        <w:rPr>
          <w:rFonts w:ascii="Consolas" w:eastAsia="Times New Roman" w:hAnsi="Consolas" w:cs="Times New Roman"/>
          <w:color w:val="384887"/>
          <w:sz w:val="21"/>
          <w:szCs w:val="21"/>
          <w:lang w:eastAsia="en-IN" w:bidi="dz-BT"/>
        </w:rPr>
        <w:t>);</w:t>
      </w:r>
    </w:p>
    <w:p w14:paraId="60954959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384887"/>
          <w:sz w:val="21"/>
          <w:szCs w:val="21"/>
          <w:lang w:eastAsia="en-IN" w:bidi="dz-BT"/>
        </w:rPr>
        <w:t>        return redirect('/admin/</w:t>
      </w:r>
      <w:proofErr w:type="spellStart"/>
      <w:r w:rsidRPr="0010538C">
        <w:rPr>
          <w:rFonts w:ascii="Consolas" w:eastAsia="Times New Roman" w:hAnsi="Consolas" w:cs="Times New Roman"/>
          <w:color w:val="384887"/>
          <w:sz w:val="21"/>
          <w:szCs w:val="21"/>
          <w:lang w:eastAsia="en-IN" w:bidi="dz-BT"/>
        </w:rPr>
        <w:t>viewLicense</w:t>
      </w:r>
      <w:proofErr w:type="spellEnd"/>
      <w:r w:rsidRPr="0010538C">
        <w:rPr>
          <w:rFonts w:ascii="Consolas" w:eastAsia="Times New Roman" w:hAnsi="Consolas" w:cs="Times New Roman"/>
          <w:color w:val="384887"/>
          <w:sz w:val="21"/>
          <w:szCs w:val="21"/>
          <w:lang w:eastAsia="en-IN" w:bidi="dz-BT"/>
        </w:rPr>
        <w:t>');</w:t>
      </w:r>
    </w:p>
    <w:p w14:paraId="5A2BCCD9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384887"/>
          <w:sz w:val="21"/>
          <w:szCs w:val="21"/>
          <w:lang w:eastAsia="en-IN" w:bidi="dz-BT"/>
        </w:rPr>
        <w:t>    }*/</w:t>
      </w:r>
    </w:p>
    <w:p w14:paraId="5D5E81CA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</w:p>
    <w:p w14:paraId="0DA5FDE0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public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 w:bidi="dz-BT"/>
        </w:rPr>
        <w:t>function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proofErr w:type="gramStart"/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Holder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proofErr w:type="gramEnd"/>
      <w:r w:rsidRPr="0010538C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 w:bidi="dz-BT"/>
        </w:rPr>
        <w:t>Request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$request){</w:t>
      </w:r>
    </w:p>
    <w:p w14:paraId="34092589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</w:p>
    <w:p w14:paraId="5DF1C439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$request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proofErr w:type="gramStart"/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validate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proofErr w:type="gramEnd"/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[</w:t>
      </w:r>
    </w:p>
    <w:p w14:paraId="1F01952D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no'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&gt;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required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,</w:t>
      </w:r>
    </w:p>
    <w:p w14:paraId="1AC4AA5A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]);</w:t>
      </w:r>
    </w:p>
    <w:p w14:paraId="05C811B8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if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$no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</w:t>
      </w:r>
      <w:proofErr w:type="gramStart"/>
      <w:r w:rsidRPr="0010538C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 w:bidi="dz-BT"/>
        </w:rPr>
        <w:t>License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::</w:t>
      </w:r>
      <w:proofErr w:type="gramEnd"/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where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license_no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,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=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,</w:t>
      </w:r>
      <w:r w:rsidRPr="0010538C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 w:bidi="dz-BT"/>
        </w:rPr>
        <w:t>Input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::</w:t>
      </w:r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get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no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)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first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))</w:t>
      </w:r>
    </w:p>
    <w:p w14:paraId="675C7D35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{</w:t>
      </w:r>
    </w:p>
    <w:p w14:paraId="623C5163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$status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proofErr w:type="gramStart"/>
      <w:r w:rsidRPr="0010538C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 w:bidi="dz-BT"/>
        </w:rPr>
        <w:t>License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::</w:t>
      </w:r>
      <w:proofErr w:type="gramEnd"/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where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license_no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,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=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,</w:t>
      </w:r>
      <w:r w:rsidRPr="0010538C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 w:bidi="dz-BT"/>
        </w:rPr>
        <w:t>Input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::</w:t>
      </w:r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get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no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)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get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);</w:t>
      </w:r>
    </w:p>
    <w:p w14:paraId="3F0B3BD3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return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view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(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</w:t>
      </w:r>
      <w:proofErr w:type="gramStart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front.License</w:t>
      </w:r>
      <w:proofErr w:type="gramEnd"/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-Status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,</w:t>
      </w:r>
      <w:r w:rsidRPr="0010538C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compact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status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);</w:t>
      </w:r>
    </w:p>
    <w:p w14:paraId="2D02E6F8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}</w:t>
      </w:r>
    </w:p>
    <w:p w14:paraId="63637F59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</w:t>
      </w:r>
    </w:p>
    <w:p w14:paraId="7B196F91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else</w:t>
      </w:r>
    </w:p>
    <w:p w14:paraId="19D9FFA5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{</w:t>
      </w:r>
    </w:p>
    <w:p w14:paraId="5B311B0E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</w:t>
      </w:r>
      <w:r w:rsidRPr="0010538C">
        <w:rPr>
          <w:rFonts w:ascii="Consolas" w:eastAsia="Times New Roman" w:hAnsi="Consolas" w:cs="Times New Roman"/>
          <w:color w:val="384887"/>
          <w:sz w:val="21"/>
          <w:szCs w:val="21"/>
          <w:lang w:eastAsia="en-IN" w:bidi="dz-BT"/>
        </w:rPr>
        <w:t>// Session message</w:t>
      </w:r>
    </w:p>
    <w:p w14:paraId="05E7D82F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return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proofErr w:type="gramStart"/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back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proofErr w:type="gramEnd"/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</w:t>
      </w:r>
      <w:r w:rsidRPr="0010538C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10538C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with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msg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,</w:t>
      </w:r>
      <w:r w:rsidRPr="0010538C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You have entered wrong License No'</w:t>
      </w: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;</w:t>
      </w:r>
    </w:p>
    <w:p w14:paraId="2A5D2C5D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}</w:t>
      </w:r>
    </w:p>
    <w:p w14:paraId="537BA27B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}</w:t>
      </w:r>
    </w:p>
    <w:p w14:paraId="49153973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</w:p>
    <w:p w14:paraId="4E49D8C7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</w:t>
      </w:r>
    </w:p>
    <w:p w14:paraId="020E28A2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10538C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}</w:t>
      </w:r>
    </w:p>
    <w:p w14:paraId="74397643" w14:textId="77777777" w:rsidR="0010538C" w:rsidRPr="0010538C" w:rsidRDefault="0010538C" w:rsidP="0010538C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</w:p>
    <w:p w14:paraId="6EB0CA55" w14:textId="079B6716" w:rsidR="0010538C" w:rsidRDefault="0010538C">
      <w:pPr>
        <w:rPr>
          <w:b/>
          <w:bCs/>
          <w:lang w:val="en-US"/>
        </w:rPr>
      </w:pPr>
    </w:p>
    <w:p w14:paraId="6FCE6FDC" w14:textId="27B20B02" w:rsidR="00CD0E80" w:rsidRDefault="00CD0E80">
      <w:pPr>
        <w:rPr>
          <w:b/>
          <w:bCs/>
          <w:lang w:val="en-US"/>
        </w:rPr>
      </w:pPr>
      <w:r>
        <w:rPr>
          <w:b/>
          <w:bCs/>
          <w:lang w:val="en-US"/>
        </w:rPr>
        <w:t>View License</w:t>
      </w:r>
    </w:p>
    <w:p w14:paraId="40AA6DBB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@extends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</w:t>
      </w:r>
      <w:proofErr w:type="gramStart"/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admin.layouts</w:t>
      </w:r>
      <w:proofErr w:type="gramEnd"/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.master'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</w:t>
      </w:r>
    </w:p>
    <w:p w14:paraId="65406C7C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@section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content'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</w:t>
      </w:r>
    </w:p>
    <w:p w14:paraId="738EAACF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@section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page'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</w:t>
      </w:r>
    </w:p>
    <w:p w14:paraId="433BB844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View License Holders</w:t>
      </w:r>
    </w:p>
    <w:p w14:paraId="6518E649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@endsection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</w:t>
      </w:r>
    </w:p>
    <w:p w14:paraId="074779B5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</w:p>
    <w:p w14:paraId="5C14B98B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lt;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form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action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</w:t>
      </w:r>
      <w:r w:rsidRPr="00CD0E80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{{</w:t>
      </w:r>
      <w:proofErr w:type="gramStart"/>
      <w:r w:rsidRPr="00CD0E80">
        <w:rPr>
          <w:rFonts w:ascii="Consolas" w:eastAsia="Times New Roman" w:hAnsi="Consolas" w:cs="Times New Roman"/>
          <w:color w:val="FFEEBB"/>
          <w:sz w:val="21"/>
          <w:szCs w:val="21"/>
          <w:u w:val="single"/>
          <w:lang w:eastAsia="en-IN" w:bidi="dz-BT"/>
        </w:rPr>
        <w:t>URL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::</w:t>
      </w:r>
      <w:proofErr w:type="gramEnd"/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to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('/search')</w:t>
      </w:r>
      <w:r w:rsidRPr="00CD0E80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}}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method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get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role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search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style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width: 43%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221EEA75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</w:t>
      </w:r>
      <w:proofErr w:type="gramStart"/>
      <w:r w:rsidRPr="00CD0E80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{{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proofErr w:type="spellStart"/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srf</w:t>
      </w:r>
      <w:proofErr w:type="gramEnd"/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_field</w:t>
      </w:r>
      <w:proofErr w:type="spellEnd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) </w:t>
      </w:r>
      <w:r w:rsidRPr="00CD0E80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}}</w:t>
      </w:r>
    </w:p>
    <w:p w14:paraId="17153FA2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&lt;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div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lass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input-group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2536D503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</w:t>
      </w:r>
    </w:p>
    <w:p w14:paraId="43969F8B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&lt;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input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type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text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lass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form-control mr-2 border-input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name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q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placeholder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Search by License number or name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04736DF8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&lt;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span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lass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input-group-</w:t>
      </w:r>
      <w:proofErr w:type="spellStart"/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btn</w:t>
      </w:r>
      <w:proofErr w:type="spellEnd"/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 mr-1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5B4E67BB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&lt;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button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lass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</w:t>
      </w:r>
      <w:proofErr w:type="spellStart"/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btn</w:t>
      </w:r>
      <w:proofErr w:type="spellEnd"/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 </w:t>
      </w:r>
      <w:proofErr w:type="spellStart"/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btn</w:t>
      </w:r>
      <w:proofErr w:type="spellEnd"/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-info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type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submit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69EE6A51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&lt;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span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lass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fa fa-search mt-2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&lt;/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span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7A718927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lastRenderedPageBreak/>
        <w:t>          &lt;/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button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70A7944D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&lt;/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span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67F146FB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&lt;/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div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2E3CF283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lt;/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form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73305192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lt;</w:t>
      </w:r>
      <w:proofErr w:type="spellStart"/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br</w:t>
      </w:r>
      <w:proofErr w:type="spellEnd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1FB640E8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</w:t>
      </w:r>
    </w:p>
    <w:p w14:paraId="2DE4C94B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lt;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div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lass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row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3D0B00E3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&lt;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div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lass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col-md-8 offset-2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6A2DD89B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</w:t>
      </w:r>
    </w:p>
    <w:p w14:paraId="7BDBB1D5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lt;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able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lass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table table-responsive table-bordered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36423E6D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&lt;</w:t>
      </w:r>
      <w:proofErr w:type="spellStart"/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head</w:t>
      </w:r>
      <w:proofErr w:type="spellEnd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lass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table-dark text-</w:t>
      </w:r>
      <w:proofErr w:type="spellStart"/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center</w:t>
      </w:r>
      <w:proofErr w:type="spellEnd"/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2661B3CA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&lt;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r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0D3B1E35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&lt;</w:t>
      </w:r>
      <w:proofErr w:type="spellStart"/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h</w:t>
      </w:r>
      <w:proofErr w:type="spellEnd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ID&lt;/</w:t>
      </w:r>
      <w:proofErr w:type="spellStart"/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h</w:t>
      </w:r>
      <w:proofErr w:type="spellEnd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30029838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&lt;</w:t>
      </w:r>
      <w:proofErr w:type="spellStart"/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h</w:t>
      </w:r>
      <w:proofErr w:type="spellEnd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License No&lt;/</w:t>
      </w:r>
      <w:proofErr w:type="spellStart"/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h</w:t>
      </w:r>
      <w:proofErr w:type="spellEnd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6E966253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&lt;</w:t>
      </w:r>
      <w:proofErr w:type="spellStart"/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h</w:t>
      </w:r>
      <w:proofErr w:type="spellEnd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Name&lt;/</w:t>
      </w:r>
      <w:proofErr w:type="spellStart"/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h</w:t>
      </w:r>
      <w:proofErr w:type="spellEnd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1A46FD05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&lt;</w:t>
      </w:r>
      <w:proofErr w:type="spellStart"/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h</w:t>
      </w:r>
      <w:proofErr w:type="spellEnd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CID No&lt;/</w:t>
      </w:r>
      <w:proofErr w:type="spellStart"/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h</w:t>
      </w:r>
      <w:proofErr w:type="spellEnd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30656DD4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&lt;</w:t>
      </w:r>
      <w:proofErr w:type="spellStart"/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h</w:t>
      </w:r>
      <w:proofErr w:type="spellEnd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Phone No&lt;/</w:t>
      </w:r>
      <w:proofErr w:type="spellStart"/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h</w:t>
      </w:r>
      <w:proofErr w:type="spellEnd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3E331CA8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&lt;</w:t>
      </w:r>
      <w:proofErr w:type="spellStart"/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h</w:t>
      </w:r>
      <w:proofErr w:type="spellEnd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Location&lt;/</w:t>
      </w:r>
      <w:proofErr w:type="spellStart"/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h</w:t>
      </w:r>
      <w:proofErr w:type="spellEnd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49DF2D2D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&lt;</w:t>
      </w:r>
      <w:proofErr w:type="spellStart"/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h</w:t>
      </w:r>
      <w:proofErr w:type="spellEnd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Image&lt;/</w:t>
      </w:r>
      <w:proofErr w:type="spellStart"/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h</w:t>
      </w:r>
      <w:proofErr w:type="spellEnd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11D4F084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&lt;</w:t>
      </w:r>
      <w:proofErr w:type="spellStart"/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h</w:t>
      </w:r>
      <w:proofErr w:type="spellEnd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License Type&lt;/</w:t>
      </w:r>
      <w:proofErr w:type="spellStart"/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h</w:t>
      </w:r>
      <w:proofErr w:type="spellEnd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311BB146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&lt;</w:t>
      </w:r>
      <w:proofErr w:type="spellStart"/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h</w:t>
      </w:r>
      <w:proofErr w:type="spellEnd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Status&lt;/</w:t>
      </w:r>
      <w:proofErr w:type="spellStart"/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h</w:t>
      </w:r>
      <w:proofErr w:type="spellEnd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0E6CA28C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&lt;</w:t>
      </w:r>
      <w:proofErr w:type="spellStart"/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h</w:t>
      </w:r>
      <w:proofErr w:type="spellEnd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Action&lt;/</w:t>
      </w:r>
      <w:proofErr w:type="spellStart"/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h</w:t>
      </w:r>
      <w:proofErr w:type="spellEnd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78A49FB6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&lt;/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r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5E8FF490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&lt;/</w:t>
      </w:r>
      <w:proofErr w:type="spellStart"/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head</w:t>
      </w:r>
      <w:proofErr w:type="spellEnd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53A6246F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&lt;</w:t>
      </w:r>
      <w:proofErr w:type="spellStart"/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body</w:t>
      </w:r>
      <w:proofErr w:type="spellEnd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27D09449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@foreach 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$licenses 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as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$license)</w:t>
      </w:r>
    </w:p>
    <w:p w14:paraId="07D585D2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&lt;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r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257B7FD7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&lt;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d</w:t>
      </w:r>
      <w:proofErr w:type="gramStart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  <w:r w:rsidRPr="00CD0E80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{</w:t>
      </w:r>
      <w:proofErr w:type="gramEnd"/>
      <w:r w:rsidRPr="00CD0E80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{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$license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id </w:t>
      </w:r>
      <w:r w:rsidRPr="00CD0E80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}}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lt;/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d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0DE41793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&lt;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d</w:t>
      </w:r>
      <w:proofErr w:type="gramStart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  <w:r w:rsidRPr="00CD0E80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{</w:t>
      </w:r>
      <w:proofErr w:type="gramEnd"/>
      <w:r w:rsidRPr="00CD0E80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{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$license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proofErr w:type="spellStart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license_no</w:t>
      </w:r>
      <w:proofErr w:type="spellEnd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}}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lt;/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d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02692C49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&lt;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d</w:t>
      </w:r>
      <w:proofErr w:type="gramStart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  <w:r w:rsidRPr="00CD0E80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{</w:t>
      </w:r>
      <w:proofErr w:type="gramEnd"/>
      <w:r w:rsidRPr="00CD0E80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{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$license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proofErr w:type="spellStart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license_name</w:t>
      </w:r>
      <w:proofErr w:type="spellEnd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}}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lt;/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d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17D4A3BF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&lt;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d</w:t>
      </w:r>
      <w:proofErr w:type="gramStart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  <w:r w:rsidRPr="00CD0E80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{</w:t>
      </w:r>
      <w:proofErr w:type="gramEnd"/>
      <w:r w:rsidRPr="00CD0E80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{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$license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proofErr w:type="spellStart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cid</w:t>
      </w:r>
      <w:proofErr w:type="spellEnd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}}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lt;/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d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539A84D8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&lt;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d</w:t>
      </w:r>
      <w:proofErr w:type="gramStart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  <w:r w:rsidRPr="00CD0E80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{</w:t>
      </w:r>
      <w:proofErr w:type="gramEnd"/>
      <w:r w:rsidRPr="00CD0E80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{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$license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phone </w:t>
      </w:r>
      <w:r w:rsidRPr="00CD0E80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}}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lt;/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d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69E7349F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&lt;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d</w:t>
      </w:r>
      <w:proofErr w:type="gramStart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  <w:r w:rsidRPr="00CD0E80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{</w:t>
      </w:r>
      <w:proofErr w:type="gramEnd"/>
      <w:r w:rsidRPr="00CD0E80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{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$license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location </w:t>
      </w:r>
      <w:r w:rsidRPr="00CD0E80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}}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lt;/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d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65DAB604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&lt;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d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128593C5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&lt;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img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src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</w:t>
      </w:r>
      <w:proofErr w:type="gramStart"/>
      <w:r w:rsidRPr="00CD0E80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{{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url</w:t>
      </w:r>
      <w:proofErr w:type="gramEnd"/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('uploads')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.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/'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.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$license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image</w:t>
      </w:r>
      <w:r w:rsidRPr="00CD0E80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}}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alt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</w:t>
      </w:r>
      <w:r w:rsidRPr="00CD0E80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{{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 $license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image </w:t>
      </w:r>
      <w:r w:rsidRPr="00CD0E80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}}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lass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mx-auto d-block img-thumbnail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style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width: 120px; height : 100px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298297A7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&lt;/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d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1200A628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&lt;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d</w:t>
      </w:r>
      <w:proofErr w:type="gramStart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  <w:r w:rsidRPr="00CD0E80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{</w:t>
      </w:r>
      <w:proofErr w:type="gramEnd"/>
      <w:r w:rsidRPr="00CD0E80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{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$license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proofErr w:type="spellStart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license_type</w:t>
      </w:r>
      <w:proofErr w:type="spellEnd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}}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lt;/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d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3DF300C2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&lt;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d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2E70DD1B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&lt;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div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style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text-align: </w:t>
      </w:r>
      <w:proofErr w:type="spellStart"/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center</w:t>
      </w:r>
      <w:proofErr w:type="spellEnd"/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;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3ADF2B5A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@if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$license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status 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=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F280D0"/>
          <w:sz w:val="21"/>
          <w:szCs w:val="21"/>
          <w:lang w:eastAsia="en-IN" w:bidi="dz-BT"/>
        </w:rPr>
        <w:t>0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</w:t>
      </w:r>
    </w:p>
    <w:p w14:paraId="1E8EEDAB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&lt;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svg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xmlns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http://www.w3.org/2000/svg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width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16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height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16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fill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blue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lass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bi bi-circle-fill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viewBox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0 0 16 16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6C408805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&lt;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circle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x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8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y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8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r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8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/&gt;</w:t>
      </w:r>
    </w:p>
    <w:p w14:paraId="02AF0BED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&lt;/</w:t>
      </w:r>
      <w:proofErr w:type="spellStart"/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svg</w:t>
      </w:r>
      <w:proofErr w:type="spellEnd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106929FD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@elseif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$license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status 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=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F280D0"/>
          <w:sz w:val="21"/>
          <w:szCs w:val="21"/>
          <w:lang w:eastAsia="en-IN" w:bidi="dz-BT"/>
        </w:rPr>
        <w:t>1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</w:t>
      </w:r>
    </w:p>
    <w:p w14:paraId="2D7C8CCE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lastRenderedPageBreak/>
        <w:t>            &lt;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svg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xmlns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http://www.w3.org/2000/svg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width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16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height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16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fill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green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lass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bi bi-circle-fill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viewBox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0 0 16 16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1E3286AA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&lt;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circle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x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8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y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8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r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8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/&gt;</w:t>
      </w:r>
    </w:p>
    <w:p w14:paraId="1364FAB5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&lt;/</w:t>
      </w:r>
      <w:proofErr w:type="spellStart"/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svg</w:t>
      </w:r>
      <w:proofErr w:type="spellEnd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23F2A827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@elseif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$license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status 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=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F280D0"/>
          <w:sz w:val="21"/>
          <w:szCs w:val="21"/>
          <w:lang w:eastAsia="en-IN" w:bidi="dz-BT"/>
        </w:rPr>
        <w:t>2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</w:t>
      </w:r>
    </w:p>
    <w:p w14:paraId="2F29B510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&lt;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svg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xmlns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http://www.w3.org/2000/svg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width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16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height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16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fill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yellow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lass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bi bi-circle-fill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viewBox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0 0 16 16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6E13F8EE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&lt;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circle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x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8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y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8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r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8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/&gt;</w:t>
      </w:r>
    </w:p>
    <w:p w14:paraId="0F41C5AA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&lt;/</w:t>
      </w:r>
      <w:proofErr w:type="spellStart"/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svg</w:t>
      </w:r>
      <w:proofErr w:type="spellEnd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6948C054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@elseif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$license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status 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=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F280D0"/>
          <w:sz w:val="21"/>
          <w:szCs w:val="21"/>
          <w:lang w:eastAsia="en-IN" w:bidi="dz-BT"/>
        </w:rPr>
        <w:t>3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</w:t>
      </w:r>
    </w:p>
    <w:p w14:paraId="270751D9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&lt;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svg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xmlns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http://www.w3.org/2000/svg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width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16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height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16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fill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red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lass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bi bi-circle-fill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viewBox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0 0 16 16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5EDBCAEC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&lt;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circle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x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8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y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8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r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8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/&gt;</w:t>
      </w:r>
    </w:p>
    <w:p w14:paraId="31049873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&lt;/</w:t>
      </w:r>
      <w:proofErr w:type="spellStart"/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svg</w:t>
      </w:r>
      <w:proofErr w:type="spellEnd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18595004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@endif</w:t>
      </w:r>
    </w:p>
    <w:p w14:paraId="355F73EF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&lt;/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div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29EF606E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&lt;/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d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5F53362C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&lt;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d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lass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text-</w:t>
      </w:r>
      <w:proofErr w:type="spellStart"/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center</w:t>
      </w:r>
      <w:proofErr w:type="spellEnd"/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16522A80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&lt;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a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href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license-edit/</w:t>
      </w:r>
      <w:r w:rsidRPr="00CD0E80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{{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$license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id</w:t>
      </w:r>
      <w:r w:rsidRPr="00CD0E80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}}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&lt;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i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lass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CD0E80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fa fa-edit green-color fa-lg"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&lt;/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i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&lt;/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a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69353548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&lt;/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d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394A019E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&lt;/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r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672CEAE7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@endforeach</w:t>
      </w:r>
    </w:p>
    <w:p w14:paraId="413C9E52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</w:t>
      </w:r>
    </w:p>
    <w:p w14:paraId="4D929A09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&lt;/</w:t>
      </w:r>
      <w:proofErr w:type="spellStart"/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body</w:t>
      </w:r>
      <w:proofErr w:type="spellEnd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0C2C3AD7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&lt;/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table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17DA0F58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</w:p>
    <w:p w14:paraId="238B5027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</w:p>
    <w:p w14:paraId="328EAFF3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</w:t>
      </w:r>
      <w:proofErr w:type="gramStart"/>
      <w:r w:rsidRPr="00CD0E80">
        <w:rPr>
          <w:rFonts w:ascii="Consolas" w:eastAsia="Times New Roman" w:hAnsi="Consolas" w:cs="Times New Roman"/>
          <w:color w:val="384887"/>
          <w:sz w:val="21"/>
          <w:szCs w:val="21"/>
          <w:lang w:eastAsia="en-IN" w:bidi="dz-BT"/>
        </w:rPr>
        <w:t>&lt;!--</w:t>
      </w:r>
      <w:proofErr w:type="gramEnd"/>
      <w:r w:rsidRPr="00CD0E80">
        <w:rPr>
          <w:rFonts w:ascii="Consolas" w:eastAsia="Times New Roman" w:hAnsi="Consolas" w:cs="Times New Roman"/>
          <w:color w:val="384887"/>
          <w:sz w:val="21"/>
          <w:szCs w:val="21"/>
          <w:lang w:eastAsia="en-IN" w:bidi="dz-BT"/>
        </w:rPr>
        <w:t> Pagination Links --&gt;</w:t>
      </w:r>
    </w:p>
    <w:p w14:paraId="2700D791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</w:t>
      </w:r>
      <w:proofErr w:type="gramStart"/>
      <w:r w:rsidRPr="00CD0E80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{{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$</w:t>
      </w:r>
      <w:proofErr w:type="gramEnd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licenses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links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) </w:t>
      </w:r>
      <w:r w:rsidRPr="00CD0E80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}}</w:t>
      </w:r>
    </w:p>
    <w:p w14:paraId="665AAACB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</w:p>
    <w:p w14:paraId="3F5714C6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lt;/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div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0AC4C068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lt;/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div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39160C68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lt;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style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1DE6B538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</w:t>
      </w:r>
      <w:proofErr w:type="gramStart"/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.green</w:t>
      </w:r>
      <w:proofErr w:type="gramEnd"/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-</w:t>
      </w:r>
      <w:proofErr w:type="spellStart"/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olor</w:t>
      </w:r>
      <w:proofErr w:type="spellEnd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</w:p>
    <w:p w14:paraId="36C2EB1A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{</w:t>
      </w:r>
    </w:p>
    <w:p w14:paraId="6EC22267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</w:t>
      </w:r>
      <w:proofErr w:type="spellStart"/>
      <w:proofErr w:type="gramStart"/>
      <w:r w:rsidRPr="00CD0E80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 w:bidi="dz-BT"/>
        </w:rPr>
        <w:t>color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:</w:t>
      </w:r>
      <w:r w:rsidRPr="00CD0E80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green</w:t>
      </w:r>
      <w:proofErr w:type="spellEnd"/>
      <w:proofErr w:type="gramEnd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;</w:t>
      </w:r>
    </w:p>
    <w:p w14:paraId="28AEC115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}</w:t>
      </w:r>
    </w:p>
    <w:p w14:paraId="5331F940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</w:t>
      </w:r>
      <w:proofErr w:type="gramStart"/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.red</w:t>
      </w:r>
      <w:proofErr w:type="gramEnd"/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-</w:t>
      </w:r>
      <w:proofErr w:type="spellStart"/>
      <w:r w:rsidRPr="00CD0E80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olor</w:t>
      </w:r>
      <w:proofErr w:type="spellEnd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</w:p>
    <w:p w14:paraId="3F33F60D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{</w:t>
      </w:r>
    </w:p>
    <w:p w14:paraId="4773167B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</w:t>
      </w:r>
      <w:proofErr w:type="spellStart"/>
      <w:proofErr w:type="gramStart"/>
      <w:r w:rsidRPr="00CD0E80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 w:bidi="dz-BT"/>
        </w:rPr>
        <w:t>color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:</w:t>
      </w:r>
      <w:r w:rsidRPr="00CD0E80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red</w:t>
      </w:r>
      <w:proofErr w:type="spellEnd"/>
      <w:proofErr w:type="gramEnd"/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;</w:t>
      </w:r>
    </w:p>
    <w:p w14:paraId="25324AA5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}</w:t>
      </w:r>
    </w:p>
    <w:p w14:paraId="15666D3E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lt;/</w:t>
      </w: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style</w:t>
      </w: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15799A13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@endsection</w:t>
      </w:r>
    </w:p>
    <w:p w14:paraId="7518875E" w14:textId="77777777" w:rsidR="00CD0E80" w:rsidRPr="00CD0E80" w:rsidRDefault="00CD0E80" w:rsidP="00CD0E80">
      <w:pPr>
        <w:shd w:val="clear" w:color="auto" w:fill="000C18"/>
        <w:spacing w:after="24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br/>
      </w:r>
    </w:p>
    <w:p w14:paraId="490E1164" w14:textId="77777777" w:rsidR="00CD0E80" w:rsidRPr="00CD0E80" w:rsidRDefault="00CD0E80" w:rsidP="00CD0E80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CD0E80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</w:t>
      </w:r>
    </w:p>
    <w:p w14:paraId="745D21F7" w14:textId="3546F0FE" w:rsidR="00CD0E80" w:rsidRDefault="00CD0E80">
      <w:pPr>
        <w:rPr>
          <w:b/>
          <w:bCs/>
          <w:lang w:val="en-US"/>
        </w:rPr>
      </w:pPr>
    </w:p>
    <w:p w14:paraId="7D980EF2" w14:textId="20B94693" w:rsidR="00BE3F4D" w:rsidRDefault="00BE3F4D">
      <w:pPr>
        <w:rPr>
          <w:b/>
          <w:bCs/>
          <w:lang w:val="en-US"/>
        </w:rPr>
      </w:pPr>
      <w:proofErr w:type="spellStart"/>
      <w:r>
        <w:rPr>
          <w:b/>
          <w:bCs/>
          <w:lang w:val="en-US"/>
        </w:rPr>
        <w:lastRenderedPageBreak/>
        <w:t>License_edit</w:t>
      </w:r>
      <w:proofErr w:type="spellEnd"/>
    </w:p>
    <w:p w14:paraId="7ED546B2" w14:textId="57061DF0" w:rsidR="00BE3F4D" w:rsidRDefault="00BE3F4D">
      <w:pPr>
        <w:rPr>
          <w:b/>
          <w:bCs/>
          <w:lang w:val="en-US"/>
        </w:rPr>
      </w:pPr>
    </w:p>
    <w:p w14:paraId="6EF23D1E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</w:p>
    <w:p w14:paraId="5E1F9C30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@extends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</w:t>
      </w:r>
      <w:proofErr w:type="gramStart"/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admin.layouts</w:t>
      </w:r>
      <w:proofErr w:type="gramEnd"/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.master'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</w:t>
      </w:r>
    </w:p>
    <w:p w14:paraId="7DB7B3AD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</w:p>
    <w:p w14:paraId="0B74F6AD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@section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page'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</w:t>
      </w:r>
    </w:p>
    <w:p w14:paraId="21280405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Edit License Holder</w:t>
      </w:r>
    </w:p>
    <w:p w14:paraId="172EFE00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@endsection</w:t>
      </w:r>
    </w:p>
    <w:p w14:paraId="00D2F2BD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</w:p>
    <w:p w14:paraId="37B6DAA2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@section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content'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</w:t>
      </w:r>
    </w:p>
    <w:p w14:paraId="7CEE4580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</w:p>
    <w:p w14:paraId="5BED4432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lt;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div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lass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row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385E2661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</w:p>
    <w:p w14:paraId="0EF32684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&lt;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div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lass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col-md-12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2119502D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</w:p>
    <w:p w14:paraId="632586FE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&lt;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div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lass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card col-md-8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31B8A467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&lt;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div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lass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card-body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1387CD00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@if </w:t>
      </w:r>
      <w:proofErr w:type="gramStart"/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 $</w:t>
      </w:r>
      <w:proofErr w:type="gramEnd"/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errors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any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) )</w:t>
      </w:r>
    </w:p>
    <w:p w14:paraId="5BD03AB6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</w:p>
    <w:p w14:paraId="5E693D6B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&lt;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div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lass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alert alert-success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066621E5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    &lt;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ul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172EF083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        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@foreach 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$errors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proofErr w:type="gramStart"/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all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proofErr w:type="gramEnd"/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 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as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$error)</w:t>
      </w:r>
    </w:p>
    <w:p w14:paraId="7ECD8C68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            &lt;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li</w:t>
      </w:r>
      <w:proofErr w:type="gramStart"/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  <w:r w:rsidRPr="00BE3F4D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{</w:t>
      </w:r>
      <w:proofErr w:type="gramEnd"/>
      <w:r w:rsidRPr="00BE3F4D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{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$error </w:t>
      </w:r>
      <w:r w:rsidRPr="00BE3F4D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}}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lt;/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li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2E90622D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        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@endforeach</w:t>
      </w:r>
    </w:p>
    <w:p w14:paraId="74131D81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    &lt;/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ul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1C5FD0CE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&lt;/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div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22DA3AE4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</w:p>
    <w:p w14:paraId="2911FE51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@endif</w:t>
      </w:r>
    </w:p>
    <w:p w14:paraId="325639D3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&lt;</w:t>
      </w:r>
      <w:proofErr w:type="spellStart"/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br</w:t>
      </w:r>
      <w:proofErr w:type="spellEnd"/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30F529AC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&lt;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div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lass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jumbotron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484C730A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&lt;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form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action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/licenseupdate</w:t>
      </w:r>
      <w:proofErr w:type="gramStart"/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/</w:t>
      </w:r>
      <w:r w:rsidRPr="00BE3F4D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{</w:t>
      </w:r>
      <w:proofErr w:type="gramEnd"/>
      <w:r w:rsidRPr="00BE3F4D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{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 $license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id</w:t>
      </w:r>
      <w:r w:rsidRPr="00BE3F4D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}}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method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POST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enctype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multipart/form-data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37E63261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</w:p>
    <w:p w14:paraId="152794B9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</w:t>
      </w:r>
      <w:proofErr w:type="gramStart"/>
      <w:r w:rsidRPr="00BE3F4D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{{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proofErr w:type="spellStart"/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srf</w:t>
      </w:r>
      <w:proofErr w:type="gramEnd"/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_field</w:t>
      </w:r>
      <w:proofErr w:type="spellEnd"/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) </w:t>
      </w:r>
      <w:r w:rsidRPr="00BE3F4D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}}</w:t>
      </w:r>
    </w:p>
    <w:p w14:paraId="2A813CBF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</w:t>
      </w:r>
      <w:proofErr w:type="gramStart"/>
      <w:r w:rsidRPr="00BE3F4D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{{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proofErr w:type="spellStart"/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method</w:t>
      </w:r>
      <w:proofErr w:type="gramEnd"/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_field</w:t>
      </w:r>
      <w:proofErr w:type="spellEnd"/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PUT'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 </w:t>
      </w:r>
      <w:r w:rsidRPr="00BE3F4D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}}</w:t>
      </w:r>
    </w:p>
    <w:p w14:paraId="3B04466D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</w:p>
    <w:p w14:paraId="2E0E91AD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&lt;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input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type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hidden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id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id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name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id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value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</w:t>
      </w:r>
      <w:r w:rsidRPr="00BE3F4D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{{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$license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id</w:t>
      </w:r>
      <w:r w:rsidRPr="00BE3F4D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}}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7FF757A9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</w:p>
    <w:p w14:paraId="4EEAE8FA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&lt;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div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lass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form-group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24F89EF5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    &lt;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label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for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name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License Holder Name:&lt;/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label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70F6D233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    &lt;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input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type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text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name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license_name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value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</w:t>
      </w:r>
      <w:proofErr w:type="gramStart"/>
      <w:r w:rsidRPr="00BE3F4D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{{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 $</w:t>
      </w:r>
      <w:proofErr w:type="gramEnd"/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license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license_name</w:t>
      </w:r>
      <w:r w:rsidRPr="00BE3F4D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}}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lass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form-control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47EAED61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&lt;/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div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1AA19003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</w:p>
    <w:p w14:paraId="431E7A89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&lt;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div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lass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form-group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034FC37F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    &lt;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label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for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name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License Number:&lt;/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label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260B9DEE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lastRenderedPageBreak/>
        <w:t>                        &lt;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input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type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text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name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license_no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value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</w:t>
      </w:r>
      <w:proofErr w:type="gramStart"/>
      <w:r w:rsidRPr="00BE3F4D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{{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 $</w:t>
      </w:r>
      <w:proofErr w:type="gramEnd"/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license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license_no</w:t>
      </w:r>
      <w:r w:rsidRPr="00BE3F4D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}}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lass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form-control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26B66F2F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&lt;/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div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3FD41FA3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&lt;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div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lass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form-group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47CE8795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    &lt;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label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for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license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&lt;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b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CID No:&lt;/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b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&lt;/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label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59343106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    &lt;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input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type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text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name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cid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value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</w:t>
      </w:r>
      <w:proofErr w:type="gramStart"/>
      <w:r w:rsidRPr="00BE3F4D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{{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 $</w:t>
      </w:r>
      <w:proofErr w:type="gramEnd"/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license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cid</w:t>
      </w:r>
      <w:r w:rsidRPr="00BE3F4D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}}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lass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form-control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4249A179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&lt;/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div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1DC4872F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</w:t>
      </w:r>
    </w:p>
    <w:p w14:paraId="1782E2F4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&lt;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div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lass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form-group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13496C0E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    &lt;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label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for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license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&lt;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b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Phone No#&lt;/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b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&lt;/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label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02C31E85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    &lt;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input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type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text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name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phone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value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</w:t>
      </w:r>
      <w:proofErr w:type="gramStart"/>
      <w:r w:rsidRPr="00BE3F4D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{{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 $</w:t>
      </w:r>
      <w:proofErr w:type="gramEnd"/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license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phone</w:t>
      </w:r>
      <w:r w:rsidRPr="00BE3F4D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}}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lass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form-control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 </w:t>
      </w:r>
    </w:p>
    <w:p w14:paraId="12768818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&lt;/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div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684FC7E7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&lt;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label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for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image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&lt;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b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Image&lt;/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b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&lt;/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label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57B4C8D3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    &lt;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input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type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file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name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image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id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profile-img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value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</w:t>
      </w:r>
      <w:proofErr w:type="gramStart"/>
      <w:r w:rsidRPr="00BE3F4D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{{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 $</w:t>
      </w:r>
      <w:proofErr w:type="gramEnd"/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license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image </w:t>
      </w:r>
      <w:r w:rsidRPr="00BE3F4D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}}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4D8933AC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    &lt;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img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src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</w:t>
      </w:r>
      <w:proofErr w:type="gramStart"/>
      <w:r w:rsidRPr="00BE3F4D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{{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url</w:t>
      </w:r>
      <w:proofErr w:type="gramEnd"/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('uploads')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.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/'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.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$license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image</w:t>
      </w:r>
      <w:r w:rsidRPr="00BE3F4D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}}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id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profile-img-tag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width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200px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/&gt;</w:t>
      </w:r>
    </w:p>
    <w:p w14:paraId="23903257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&lt;/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div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6DE7F9D0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</w:p>
    <w:p w14:paraId="776781F7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&lt;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div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lass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form-group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58F1E607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    &lt;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label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for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license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&lt;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b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Location&lt;/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b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&lt;/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label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531279C7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    &lt;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input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type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text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name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location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value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</w:t>
      </w:r>
      <w:proofErr w:type="gramStart"/>
      <w:r w:rsidRPr="00BE3F4D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{{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 $</w:t>
      </w:r>
      <w:proofErr w:type="gramEnd"/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license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location</w:t>
      </w:r>
      <w:r w:rsidRPr="00BE3F4D">
        <w:rPr>
          <w:rFonts w:ascii="Consolas" w:eastAsia="Times New Roman" w:hAnsi="Consolas" w:cs="Times New Roman"/>
          <w:color w:val="9966B8"/>
          <w:sz w:val="21"/>
          <w:szCs w:val="21"/>
          <w:lang w:eastAsia="en-IN" w:bidi="dz-BT"/>
        </w:rPr>
        <w:t>}}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lass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form-control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06D69BF7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&lt;/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div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722A0FF2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&lt;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div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lass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form-group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52B2A01D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    &lt;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label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for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license_type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&lt;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b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Select License Type&lt;/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b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&lt;/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label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&lt;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br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29B55346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    &lt;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select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name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</w:t>
      </w:r>
      <w:proofErr w:type="spellStart"/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license_type</w:t>
      </w:r>
      <w:proofErr w:type="spellEnd"/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2C487CFF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        &lt;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option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value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Bar License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name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license_type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@if 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$license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license_type)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selected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@endif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73F010EF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             Bar License</w:t>
      </w:r>
    </w:p>
    <w:p w14:paraId="5BC699E8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        &lt;/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option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6D0B4780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        &lt;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option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value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Entertainment License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name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license_type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@if 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$license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-&gt;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license_type)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selected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@endif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64C2DAC1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            Entertainment License</w:t>
      </w:r>
    </w:p>
    <w:p w14:paraId="224F15A0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        &lt;/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option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4EFD6A19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    &lt;/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select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6ADC2C27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&lt;/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div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1B96C3AA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&lt;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div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lass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form-group mb-5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01DD0F07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    &lt;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button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type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submit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name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submit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lass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btn btn-primary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style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margin-bottom: 20px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 Update&lt;/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button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189630D9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    &lt;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a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href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/admin/viewLicense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lass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btn btn-danger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style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margin-bottom: 20px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 Cancel &lt;/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a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54DCBC3D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    &lt;/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div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332E64F9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</w:p>
    <w:p w14:paraId="15E4851E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&lt;/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form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7AD38F82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lastRenderedPageBreak/>
        <w:t>            &lt;/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div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21357699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</w:p>
    <w:p w14:paraId="1B13958A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&lt;/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div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595C8D52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&lt;/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div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4EA679D9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</w:p>
    <w:p w14:paraId="639D6BB9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&lt;/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div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293A75A5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</w:p>
    <w:p w14:paraId="42C001D3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lt;/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div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5B12CF0C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lt;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script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type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text/</w:t>
      </w:r>
      <w:proofErr w:type="spellStart"/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javascript</w:t>
      </w:r>
      <w:proofErr w:type="spellEnd"/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7B9DDF90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</w:t>
      </w:r>
      <w:r w:rsidRPr="00BE3F4D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 w:bidi="dz-BT"/>
        </w:rPr>
        <w:t>function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proofErr w:type="spellStart"/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readURL</w:t>
      </w:r>
      <w:proofErr w:type="spellEnd"/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r w:rsidRPr="00BE3F4D">
        <w:rPr>
          <w:rFonts w:ascii="Consolas" w:eastAsia="Times New Roman" w:hAnsi="Consolas" w:cs="Times New Roman"/>
          <w:i/>
          <w:iCs/>
          <w:color w:val="2277FF"/>
          <w:sz w:val="21"/>
          <w:szCs w:val="21"/>
          <w:lang w:eastAsia="en-IN" w:bidi="dz-BT"/>
        </w:rPr>
        <w:t>input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 {</w:t>
      </w:r>
    </w:p>
    <w:p w14:paraId="7296A034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if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(</w:t>
      </w:r>
      <w:proofErr w:type="spellStart"/>
      <w:proofErr w:type="gramStart"/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input.files</w:t>
      </w:r>
      <w:proofErr w:type="spellEnd"/>
      <w:proofErr w:type="gramEnd"/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&amp;&amp;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proofErr w:type="spellStart"/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input.files</w:t>
      </w:r>
      <w:proofErr w:type="spellEnd"/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[</w:t>
      </w:r>
      <w:r w:rsidRPr="00BE3F4D">
        <w:rPr>
          <w:rFonts w:ascii="Consolas" w:eastAsia="Times New Roman" w:hAnsi="Consolas" w:cs="Times New Roman"/>
          <w:color w:val="F280D0"/>
          <w:sz w:val="21"/>
          <w:szCs w:val="21"/>
          <w:lang w:eastAsia="en-IN" w:bidi="dz-BT"/>
        </w:rPr>
        <w:t>0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]) {</w:t>
      </w:r>
    </w:p>
    <w:p w14:paraId="178CE5B3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</w:t>
      </w:r>
      <w:r w:rsidRPr="00BE3F4D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 w:bidi="dz-BT"/>
        </w:rPr>
        <w:t>var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reader 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new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proofErr w:type="spellStart"/>
      <w:proofErr w:type="gramStart"/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FileReader</w:t>
      </w:r>
      <w:proofErr w:type="spellEnd"/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proofErr w:type="gramEnd"/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;</w:t>
      </w:r>
    </w:p>
    <w:p w14:paraId="1354D2C8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</w:t>
      </w:r>
    </w:p>
    <w:p w14:paraId="3826F276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</w:t>
      </w:r>
      <w:proofErr w:type="spellStart"/>
      <w:proofErr w:type="gramStart"/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reader.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onload</w:t>
      </w:r>
      <w:proofErr w:type="spellEnd"/>
      <w:proofErr w:type="gramEnd"/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=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</w:t>
      </w:r>
      <w:r w:rsidRPr="00BE3F4D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 w:bidi="dz-BT"/>
        </w:rPr>
        <w:t>function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(</w:t>
      </w:r>
      <w:r w:rsidRPr="00BE3F4D">
        <w:rPr>
          <w:rFonts w:ascii="Consolas" w:eastAsia="Times New Roman" w:hAnsi="Consolas" w:cs="Times New Roman"/>
          <w:i/>
          <w:iCs/>
          <w:color w:val="2277FF"/>
          <w:sz w:val="21"/>
          <w:szCs w:val="21"/>
          <w:lang w:eastAsia="en-IN" w:bidi="dz-BT"/>
        </w:rPr>
        <w:t>e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 {</w:t>
      </w:r>
    </w:p>
    <w:p w14:paraId="49306E5C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   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$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#profile-img-tag'</w:t>
      </w:r>
      <w:proofErr w:type="gramStart"/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.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attr</w:t>
      </w:r>
      <w:proofErr w:type="gramEnd"/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'src'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, e.target.result);</w:t>
      </w:r>
    </w:p>
    <w:p w14:paraId="6206A2ED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}</w:t>
      </w:r>
    </w:p>
    <w:p w14:paraId="33A54054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    </w:t>
      </w:r>
      <w:proofErr w:type="spellStart"/>
      <w:proofErr w:type="gramStart"/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reader.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readAsDataURL</w:t>
      </w:r>
      <w:proofErr w:type="spellEnd"/>
      <w:proofErr w:type="gramEnd"/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proofErr w:type="spellStart"/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input.files</w:t>
      </w:r>
      <w:proofErr w:type="spellEnd"/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[</w:t>
      </w:r>
      <w:r w:rsidRPr="00BE3F4D">
        <w:rPr>
          <w:rFonts w:ascii="Consolas" w:eastAsia="Times New Roman" w:hAnsi="Consolas" w:cs="Times New Roman"/>
          <w:color w:val="F280D0"/>
          <w:sz w:val="21"/>
          <w:szCs w:val="21"/>
          <w:lang w:eastAsia="en-IN" w:bidi="dz-BT"/>
        </w:rPr>
        <w:t>0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]);</w:t>
      </w:r>
    </w:p>
    <w:p w14:paraId="65A1B55F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}</w:t>
      </w:r>
    </w:p>
    <w:p w14:paraId="07B7FC12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}</w:t>
      </w:r>
    </w:p>
    <w:p w14:paraId="384DEA00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$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#profile-</w:t>
      </w:r>
      <w:proofErr w:type="spellStart"/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img</w:t>
      </w:r>
      <w:proofErr w:type="spellEnd"/>
      <w:r w:rsidRPr="00BE3F4D">
        <w:rPr>
          <w:rFonts w:ascii="Consolas" w:eastAsia="Times New Roman" w:hAnsi="Consolas" w:cs="Times New Roman"/>
          <w:color w:val="22AA44"/>
          <w:sz w:val="21"/>
          <w:szCs w:val="21"/>
          <w:lang w:eastAsia="en-IN" w:bidi="dz-BT"/>
        </w:rPr>
        <w:t>"</w:t>
      </w:r>
      <w:proofErr w:type="gramStart"/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).</w:t>
      </w:r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change</w:t>
      </w:r>
      <w:proofErr w:type="gramEnd"/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</w:t>
      </w:r>
      <w:r w:rsidRPr="00BE3F4D">
        <w:rPr>
          <w:rFonts w:ascii="Consolas" w:eastAsia="Times New Roman" w:hAnsi="Consolas" w:cs="Times New Roman"/>
          <w:i/>
          <w:iCs/>
          <w:color w:val="9966B8"/>
          <w:sz w:val="21"/>
          <w:szCs w:val="21"/>
          <w:lang w:eastAsia="en-IN" w:bidi="dz-BT"/>
        </w:rPr>
        <w:t>function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){</w:t>
      </w:r>
    </w:p>
    <w:p w14:paraId="2016C2F7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    </w:t>
      </w:r>
      <w:proofErr w:type="spellStart"/>
      <w:r w:rsidRPr="00BE3F4D">
        <w:rPr>
          <w:rFonts w:ascii="Consolas" w:eastAsia="Times New Roman" w:hAnsi="Consolas" w:cs="Times New Roman"/>
          <w:color w:val="DDBB88"/>
          <w:sz w:val="21"/>
          <w:szCs w:val="21"/>
          <w:lang w:eastAsia="en-IN" w:bidi="dz-BT"/>
        </w:rPr>
        <w:t>readURL</w:t>
      </w:r>
      <w:proofErr w:type="spellEnd"/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(this);</w:t>
      </w:r>
    </w:p>
    <w:p w14:paraId="244243B7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    });</w:t>
      </w:r>
    </w:p>
    <w:p w14:paraId="1D2C8FFC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lt;/</w:t>
      </w: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script</w:t>
      </w:r>
      <w:r w:rsidRPr="00BE3F4D"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  <w:t>&gt;</w:t>
      </w:r>
    </w:p>
    <w:p w14:paraId="519C7B7B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</w:p>
    <w:p w14:paraId="7B39FBB7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  <w:r w:rsidRPr="00BE3F4D">
        <w:rPr>
          <w:rFonts w:ascii="Consolas" w:eastAsia="Times New Roman" w:hAnsi="Consolas" w:cs="Times New Roman"/>
          <w:color w:val="225588"/>
          <w:sz w:val="21"/>
          <w:szCs w:val="21"/>
          <w:lang w:eastAsia="en-IN" w:bidi="dz-BT"/>
        </w:rPr>
        <w:t>@endsection</w:t>
      </w:r>
    </w:p>
    <w:p w14:paraId="7A7A9A1B" w14:textId="77777777" w:rsidR="00BE3F4D" w:rsidRPr="00BE3F4D" w:rsidRDefault="00BE3F4D" w:rsidP="00BE3F4D">
      <w:pPr>
        <w:shd w:val="clear" w:color="auto" w:fill="000C18"/>
        <w:spacing w:after="0" w:line="285" w:lineRule="atLeast"/>
        <w:rPr>
          <w:rFonts w:ascii="Consolas" w:eastAsia="Times New Roman" w:hAnsi="Consolas" w:cs="Times New Roman"/>
          <w:color w:val="6688CC"/>
          <w:sz w:val="21"/>
          <w:szCs w:val="21"/>
          <w:lang w:eastAsia="en-IN" w:bidi="dz-BT"/>
        </w:rPr>
      </w:pPr>
    </w:p>
    <w:p w14:paraId="20B76305" w14:textId="3DF2F3A9" w:rsidR="00BE3F4D" w:rsidRDefault="00BE3F4D">
      <w:pPr>
        <w:rPr>
          <w:b/>
          <w:bCs/>
          <w:lang w:val="en-US"/>
        </w:rPr>
      </w:pPr>
    </w:p>
    <w:p w14:paraId="2C7A743C" w14:textId="70C9F377" w:rsidR="00BC121E" w:rsidRDefault="00BC121E">
      <w:pPr>
        <w:rPr>
          <w:b/>
          <w:bCs/>
          <w:lang w:val="en-US"/>
        </w:rPr>
      </w:pPr>
    </w:p>
    <w:p w14:paraId="0E8E1BFD" w14:textId="77777777" w:rsidR="00BC121E" w:rsidRPr="0010538C" w:rsidRDefault="00BC121E">
      <w:pPr>
        <w:rPr>
          <w:b/>
          <w:bCs/>
          <w:lang w:val="en-US"/>
        </w:rPr>
      </w:pPr>
    </w:p>
    <w:sectPr w:rsidR="00BC121E" w:rsidRPr="001053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2N7I0MTO1NDMzNDZT0lEKTi0uzszPAykwqgUA6DF6UywAAAA="/>
  </w:docVars>
  <w:rsids>
    <w:rsidRoot w:val="0010538C"/>
    <w:rsid w:val="0010538C"/>
    <w:rsid w:val="00860CF1"/>
    <w:rsid w:val="00BC121E"/>
    <w:rsid w:val="00BE3F4D"/>
    <w:rsid w:val="00CD0E80"/>
    <w:rsid w:val="00D059E5"/>
    <w:rsid w:val="00E87E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dz-B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13314"/>
  <w15:chartTrackingRefBased/>
  <w15:docId w15:val="{EE34FCF0-1E09-41DA-BA58-DF5E8C1FC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740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95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9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86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3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9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4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2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0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85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3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8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0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4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9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0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1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8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42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8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0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6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91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96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8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1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3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2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6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2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36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8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8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3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9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8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8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63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81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55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3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7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33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1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9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2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0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0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7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7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2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1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3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3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2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2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9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7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93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8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0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7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17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0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5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1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4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6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94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9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0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3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3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5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0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6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7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8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0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1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8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8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5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8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7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0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3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703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95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9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1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07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05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4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0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5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7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5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8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5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6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8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5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9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4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2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7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22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1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6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8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5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2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0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2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2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4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1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3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6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3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0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3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4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7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7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8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9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56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3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8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1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5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1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9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9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5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3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3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6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7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9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8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0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4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3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5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4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4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4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1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2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0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1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7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1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8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2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5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9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9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4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69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67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2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26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5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6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769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0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0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4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6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5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2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5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4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9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5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4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6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7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5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4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0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1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6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8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3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24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4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8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5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0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2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55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7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2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24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3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3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1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4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9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7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9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2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8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7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2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3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9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4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3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9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84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5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0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2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8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8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86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72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85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4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8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5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9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6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7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42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0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93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4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2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1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5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0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2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7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20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2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3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7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8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5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7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5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1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76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8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5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54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0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5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0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1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8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8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3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51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3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0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9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5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813</Words>
  <Characters>10337</Characters>
  <Application>Microsoft Office Word</Application>
  <DocSecurity>0</DocSecurity>
  <Lines>86</Lines>
  <Paragraphs>24</Paragraphs>
  <ScaleCrop>false</ScaleCrop>
  <Company/>
  <LinksUpToDate>false</LinksUpToDate>
  <CharactersWithSpaces>12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ma Dorji</dc:creator>
  <cp:keywords/>
  <dc:description/>
  <cp:lastModifiedBy>Pema Dorji</cp:lastModifiedBy>
  <cp:revision>6</cp:revision>
  <dcterms:created xsi:type="dcterms:W3CDTF">2021-05-13T09:49:00Z</dcterms:created>
  <dcterms:modified xsi:type="dcterms:W3CDTF">2021-05-13T11:51:00Z</dcterms:modified>
</cp:coreProperties>
</file>